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64" w:type="dxa"/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6470"/>
        <w:gridCol w:w="3494"/>
      </w:tblGrid>
      <w:tr w:rsidR="00803A9B" w14:paraId="11DE5F75" w14:textId="77777777">
        <w:tc>
          <w:tcPr>
            <w:tcW w:w="6470" w:type="dxa"/>
            <w:tcBorders>
              <w:right w:val="single" w:sz="4" w:space="0" w:color="auto"/>
            </w:tcBorders>
          </w:tcPr>
          <w:p w14:paraId="2976B0D3" w14:textId="77777777" w:rsidR="00803A9B" w:rsidRDefault="009E73DF">
            <w:pPr>
              <w:pStyle w:val="NormalWeb"/>
              <w:tabs>
                <w:tab w:val="left" w:pos="1400"/>
              </w:tabs>
              <w:spacing w:after="120"/>
              <w:rPr>
                <w:sz w:val="28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eastAsia="zh-CN" w:bidi="ar"/>
              </w:rPr>
              <w:t>PARECER DO ORIENTADOR(A) DE TESE</w:t>
            </w:r>
          </w:p>
        </w:tc>
        <w:tc>
          <w:tcPr>
            <w:tcW w:w="349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96A662B" w14:textId="3C6079C8" w:rsidR="00803A9B" w:rsidRDefault="009E73DF">
            <w:pPr>
              <w:pStyle w:val="NormalWeb"/>
              <w:tabs>
                <w:tab w:val="left" w:pos="1400"/>
              </w:tabs>
              <w:spacing w:before="60" w:after="0"/>
              <w:rPr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SEMESTRE:</w:t>
            </w:r>
            <w:r w:rsidR="00AB7243"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 </w:t>
            </w:r>
            <w:r w:rsidR="00AB7243">
              <w:rPr>
                <w:rFonts w:ascii="Arial Black" w:eastAsia="Times New Roman" w:hAnsi="Arial Black" w:cs="Times New Roman"/>
                <w:sz w:val="24"/>
                <w:lang w:val="en-US" w:eastAsia="zh-CN" w:bidi="ar"/>
              </w:rPr>
              <w:t>2026.1</w:t>
            </w:r>
          </w:p>
        </w:tc>
      </w:tr>
    </w:tbl>
    <w:p w14:paraId="1B00CB32" w14:textId="77777777" w:rsidR="00803A9B" w:rsidRDefault="00803A9B">
      <w:pPr>
        <w:rPr>
          <w:sz w:val="13"/>
          <w:szCs w:val="13"/>
        </w:rPr>
      </w:pPr>
    </w:p>
    <w:tbl>
      <w:tblPr>
        <w:tblW w:w="997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974"/>
      </w:tblGrid>
      <w:tr w:rsidR="00803A9B" w14:paraId="31843B21" w14:textId="77777777">
        <w:tc>
          <w:tcPr>
            <w:tcW w:w="9974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7FFFC7" w14:textId="77777777" w:rsidR="00803A9B" w:rsidRDefault="009E73DF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4"/>
                <w:szCs w:val="20"/>
                <w:lang w:val="en-US" w:eastAsia="zh-CN" w:bidi="ar"/>
              </w:rPr>
              <w:t xml:space="preserve"> 1. IDENTIFICAÇÃO</w:t>
            </w:r>
          </w:p>
        </w:tc>
      </w:tr>
    </w:tbl>
    <w:p w14:paraId="38DD1F8E" w14:textId="77777777" w:rsidR="00803A9B" w:rsidRDefault="00803A9B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4"/>
          <w:szCs w:val="20"/>
        </w:rPr>
      </w:pPr>
    </w:p>
    <w:tbl>
      <w:tblPr>
        <w:tblW w:w="996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964"/>
      </w:tblGrid>
      <w:tr w:rsidR="00803A9B" w14:paraId="04AEF7F0" w14:textId="77777777">
        <w:tc>
          <w:tcPr>
            <w:tcW w:w="996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1057C4" w14:textId="77777777" w:rsidR="00803A9B" w:rsidRDefault="009E73DF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Nome do </w:t>
            </w:r>
            <w:proofErr w:type="spellStart"/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Curso</w:t>
            </w:r>
            <w:proofErr w:type="spellEnd"/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de Pós-</w:t>
            </w:r>
            <w:proofErr w:type="spellStart"/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Graduação</w:t>
            </w:r>
            <w:proofErr w:type="spellEnd"/>
          </w:p>
          <w:p w14:paraId="0C03B121" w14:textId="77777777" w:rsidR="00803A9B" w:rsidRDefault="009E73DF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PROGRAMA DE PÓS-GRADUAÇÃO EM CIÊNCIA E TECNOLOGIA DE ALIMENTOS</w:t>
            </w:r>
          </w:p>
        </w:tc>
      </w:tr>
      <w:tr w:rsidR="00803A9B" w14:paraId="77DCCEB9" w14:textId="77777777">
        <w:tc>
          <w:tcPr>
            <w:tcW w:w="996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D95DFF" w14:textId="77777777" w:rsidR="00803A9B" w:rsidRDefault="009E73DF" w:rsidP="00C152E4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Nome </w:t>
            </w:r>
            <w:proofErr w:type="gramStart"/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</w:t>
            </w:r>
            <w:r w:rsidR="00C152E4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</w:t>
            </w:r>
            <w:proofErr w:type="gramEnd"/>
            <w:r w:rsidR="00C152E4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(o) </w:t>
            </w:r>
            <w:proofErr w:type="spellStart"/>
            <w:r w:rsidR="00C152E4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  <w:proofErr w:type="spellEnd"/>
          </w:p>
          <w:p w14:paraId="580FF953" w14:textId="50F8082B" w:rsidR="00C152E4" w:rsidRDefault="00C152E4" w:rsidP="00C152E4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4"/>
                <w:vertAlign w:val="superscript"/>
              </w:rPr>
            </w:pPr>
          </w:p>
        </w:tc>
      </w:tr>
      <w:tr w:rsidR="00803A9B" w14:paraId="2AA73138" w14:textId="77777777">
        <w:tc>
          <w:tcPr>
            <w:tcW w:w="996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F38CC9" w14:textId="0D39435A" w:rsidR="00803A9B" w:rsidRDefault="009E73DF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Nome do Professor </w:t>
            </w:r>
            <w:proofErr w:type="spellStart"/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Orientador</w:t>
            </w:r>
            <w:proofErr w:type="spellEnd"/>
            <w:r w:rsidR="00951594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(a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d</w:t>
            </w:r>
            <w:r w:rsidR="00C152E4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(o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  <w:proofErr w:type="spellStart"/>
            <w:r w:rsidR="00C152E4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  <w:proofErr w:type="spellEnd"/>
          </w:p>
          <w:p w14:paraId="566CE557" w14:textId="77777777" w:rsidR="00803A9B" w:rsidRDefault="00803A9B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</w:p>
        </w:tc>
      </w:tr>
    </w:tbl>
    <w:p w14:paraId="6B17F96C" w14:textId="77777777" w:rsidR="00803A9B" w:rsidRDefault="00803A9B">
      <w:pPr>
        <w:ind w:left="142" w:right="616"/>
        <w:rPr>
          <w:rFonts w:ascii="Arial" w:hAnsi="Arial" w:cs="Arial"/>
          <w:b/>
          <w:sz w:val="13"/>
          <w:szCs w:val="13"/>
        </w:rPr>
      </w:pPr>
    </w:p>
    <w:p w14:paraId="11C89A66" w14:textId="77777777" w:rsidR="00803A9B" w:rsidRDefault="009E73DF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Parecer do(a) Orientador(a):</w:t>
      </w:r>
    </w:p>
    <w:p w14:paraId="57D7FFC3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147BCB56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6C346081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306732E5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021842C1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77C58521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p w14:paraId="6F914AD5" w14:textId="77777777" w:rsidR="00803A9B" w:rsidRDefault="00803A9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ind w:right="-220"/>
        <w:rPr>
          <w:rFonts w:ascii="Arial" w:hAnsi="Arial" w:cs="Arial"/>
          <w:b/>
          <w:bCs/>
          <w:sz w:val="24"/>
        </w:rPr>
      </w:pPr>
    </w:p>
    <w:tbl>
      <w:tblPr>
        <w:tblW w:w="9914" w:type="dxa"/>
        <w:tblInd w:w="7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10"/>
        <w:gridCol w:w="504"/>
      </w:tblGrid>
      <w:tr w:rsidR="00803A9B" w14:paraId="3CC0A48B" w14:textId="77777777">
        <w:tc>
          <w:tcPr>
            <w:tcW w:w="9914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F0CA49" w14:textId="77777777" w:rsidR="00803A9B" w:rsidRDefault="009E73DF">
            <w:pPr>
              <w:snapToGrid w:val="0"/>
              <w:ind w:right="616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No caso de discente bolsista:</w:t>
            </w:r>
          </w:p>
          <w:p w14:paraId="378D2491" w14:textId="77777777" w:rsidR="00803A9B" w:rsidRDefault="009E73DF">
            <w:pPr>
              <w:snapToGrid w:val="0"/>
              <w:ind w:right="616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Ver Portaria de manutenção de bolsas (</w:t>
            </w:r>
            <w:hyperlink r:id="rId8" w:history="1">
              <w:r>
                <w:rPr>
                  <w:rStyle w:val="Hyperlink"/>
                  <w:rFonts w:ascii="Arial" w:hAnsi="Arial" w:cs="Arial"/>
                  <w:b/>
                  <w:bCs/>
                  <w:sz w:val="24"/>
                </w:rPr>
                <w:t>Portaria 25/2024/PPGCTA</w:t>
              </w:r>
            </w:hyperlink>
            <w:r>
              <w:rPr>
                <w:rFonts w:ascii="Arial" w:hAnsi="Arial" w:cs="Arial"/>
                <w:b/>
                <w:bCs/>
                <w:sz w:val="24"/>
              </w:rPr>
              <w:t>)</w:t>
            </w:r>
          </w:p>
        </w:tc>
      </w:tr>
      <w:tr w:rsidR="00803A9B" w14:paraId="64DCB4B0" w14:textId="77777777">
        <w:tc>
          <w:tcPr>
            <w:tcW w:w="94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nil"/>
            </w:tcBorders>
          </w:tcPr>
          <w:p w14:paraId="4575487B" w14:textId="77777777" w:rsidR="00803A9B" w:rsidRDefault="009E73DF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proofErr w:type="gramStart"/>
            <w:r>
              <w:rPr>
                <w:rFonts w:cs="Arial"/>
              </w:rPr>
              <w:t>(    )</w:t>
            </w:r>
            <w:proofErr w:type="gramEnd"/>
            <w:r>
              <w:rPr>
                <w:rFonts w:cs="Arial"/>
              </w:rPr>
              <w:t xml:space="preserve"> Recomendo a renovação (manutenção) da bolsa;</w:t>
            </w:r>
          </w:p>
          <w:p w14:paraId="3F6A644F" w14:textId="77777777" w:rsidR="00803A9B" w:rsidRDefault="009E73DF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proofErr w:type="gramStart"/>
            <w:r>
              <w:rPr>
                <w:rFonts w:cs="Arial"/>
              </w:rPr>
              <w:t>(    )</w:t>
            </w:r>
            <w:proofErr w:type="gramEnd"/>
            <w:r>
              <w:rPr>
                <w:rFonts w:cs="Arial"/>
              </w:rPr>
              <w:t xml:space="preserve"> NÃO recomendo a renovação (manutenção) da bolsa.</w:t>
            </w:r>
          </w:p>
          <w:p w14:paraId="6F970B6E" w14:textId="77777777" w:rsidR="00803A9B" w:rsidRDefault="009E73DF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Justificativa:  </w:t>
            </w:r>
          </w:p>
          <w:p w14:paraId="109E67E9" w14:textId="77777777" w:rsidR="00803A9B" w:rsidRDefault="00803A9B"/>
        </w:tc>
        <w:tc>
          <w:tcPr>
            <w:tcW w:w="504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</w:tcPr>
          <w:p w14:paraId="28050D51" w14:textId="77777777" w:rsidR="00803A9B" w:rsidRDefault="00803A9B">
            <w:pPr>
              <w:snapToGrid w:val="0"/>
              <w:ind w:left="142" w:right="616"/>
              <w:rPr>
                <w:rFonts w:ascii="Arial" w:hAnsi="Arial" w:cs="Arial"/>
                <w:sz w:val="24"/>
              </w:rPr>
            </w:pPr>
          </w:p>
        </w:tc>
      </w:tr>
    </w:tbl>
    <w:p w14:paraId="020CC318" w14:textId="77777777" w:rsidR="00803A9B" w:rsidRDefault="00803A9B">
      <w:pPr>
        <w:pStyle w:val="NormalWeb"/>
        <w:tabs>
          <w:tab w:val="left" w:pos="-140"/>
        </w:tabs>
        <w:spacing w:after="0"/>
        <w:ind w:left="567" w:hanging="567"/>
        <w:rPr>
          <w:rFonts w:ascii="Arial" w:hAnsi="Arial" w:cs="Times New Roman"/>
          <w:sz w:val="24"/>
        </w:rPr>
      </w:pPr>
    </w:p>
    <w:p w14:paraId="3EA52C90" w14:textId="77777777" w:rsidR="00803A9B" w:rsidRDefault="00803A9B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4"/>
          <w:szCs w:val="20"/>
        </w:rPr>
      </w:pPr>
    </w:p>
    <w:p w14:paraId="61AB56AC" w14:textId="77777777" w:rsidR="00803A9B" w:rsidRDefault="00803A9B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</w:p>
    <w:p w14:paraId="0528E479" w14:textId="77777777" w:rsidR="00803A9B" w:rsidRDefault="009E73DF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____________________________</w:t>
      </w:r>
    </w:p>
    <w:p w14:paraId="0CD19D39" w14:textId="77777777" w:rsidR="00803A9B" w:rsidRDefault="009E73DF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4"/>
          <w:szCs w:val="20"/>
          <w:lang w:eastAsia="zh-CN" w:bidi="ar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Assinatura do(a) Orientador(a)</w:t>
      </w:r>
    </w:p>
    <w:p w14:paraId="60894E13" w14:textId="77777777" w:rsidR="00803A9B" w:rsidRDefault="009E73DF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4"/>
          <w:szCs w:val="20"/>
          <w:lang w:eastAsia="zh-CN" w:bidi="ar"/>
        </w:rPr>
      </w:pPr>
      <w:r>
        <w:rPr>
          <w:rFonts w:ascii="Arial" w:eastAsia="Times New Roman" w:hAnsi="Arial" w:cs="Times New Roman"/>
          <w:b/>
          <w:bCs/>
          <w:sz w:val="24"/>
          <w:szCs w:val="20"/>
          <w:lang w:eastAsia="zh-CN" w:bidi="ar"/>
        </w:rPr>
        <w:t>GOV.BR</w:t>
      </w:r>
    </w:p>
    <w:sectPr w:rsidR="00803A9B">
      <w:headerReference w:type="default" r:id="rId9"/>
      <w:footerReference w:type="default" r:id="rId10"/>
      <w:pgSz w:w="11906" w:h="16838"/>
      <w:pgMar w:top="981" w:right="965" w:bottom="1121" w:left="126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DF003" w14:textId="77777777" w:rsidR="00105B2F" w:rsidRDefault="00105B2F">
      <w:pPr>
        <w:spacing w:line="240" w:lineRule="auto"/>
      </w:pPr>
      <w:r>
        <w:separator/>
      </w:r>
    </w:p>
  </w:endnote>
  <w:endnote w:type="continuationSeparator" w:id="0">
    <w:p w14:paraId="629929D0" w14:textId="77777777" w:rsidR="00105B2F" w:rsidRDefault="00105B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A1EFC" w14:textId="77777777" w:rsidR="00803A9B" w:rsidRDefault="009E73DF">
    <w:pPr>
      <w:pStyle w:val="Rodap"/>
      <w:pBdr>
        <w:top w:val="single" w:sz="4" w:space="0" w:color="000000"/>
      </w:pBdr>
      <w:jc w:val="center"/>
    </w:pPr>
    <w:r>
      <w:t>Parecer do(a) Orientador(a) - RELATÓRIO SEMESTRAL DE ATIVIDADES DE DISCEN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94D96" w14:textId="77777777" w:rsidR="00105B2F" w:rsidRDefault="00105B2F">
      <w:pPr>
        <w:spacing w:after="0"/>
      </w:pPr>
      <w:r>
        <w:separator/>
      </w:r>
    </w:p>
  </w:footnote>
  <w:footnote w:type="continuationSeparator" w:id="0">
    <w:p w14:paraId="0E9A9721" w14:textId="77777777" w:rsidR="00105B2F" w:rsidRDefault="00105B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0C56B" w14:textId="77777777" w:rsidR="00803A9B" w:rsidRDefault="009E73DF">
    <w:pPr>
      <w:spacing w:after="0" w:line="240" w:lineRule="auto"/>
      <w:jc w:val="center"/>
      <w:rPr>
        <w:b/>
        <w:sz w:val="16"/>
        <w:szCs w:val="16"/>
      </w:rPr>
    </w:pPr>
    <w:r>
      <w:rPr>
        <w:b/>
        <w:noProof/>
        <w:sz w:val="16"/>
        <w:szCs w:val="16"/>
        <w:lang w:eastAsia="pt-BR"/>
      </w:rPr>
      <w:drawing>
        <wp:anchor distT="0" distB="0" distL="114300" distR="114300" simplePos="0" relativeHeight="251657216" behindDoc="0" locked="0" layoutInCell="1" allowOverlap="1" wp14:anchorId="2FC8F440" wp14:editId="4B4F026E">
          <wp:simplePos x="0" y="0"/>
          <wp:positionH relativeFrom="margin">
            <wp:posOffset>2581275</wp:posOffset>
          </wp:positionH>
          <wp:positionV relativeFrom="paragraph">
            <wp:posOffset>-333375</wp:posOffset>
          </wp:positionV>
          <wp:extent cx="558165" cy="680085"/>
          <wp:effectExtent l="0" t="0" r="0" b="5715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8000" cy="68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8426925" w14:textId="77777777" w:rsidR="00803A9B" w:rsidRDefault="00803A9B">
    <w:pPr>
      <w:spacing w:after="0" w:line="240" w:lineRule="auto"/>
      <w:jc w:val="center"/>
      <w:rPr>
        <w:b/>
        <w:sz w:val="16"/>
        <w:szCs w:val="16"/>
      </w:rPr>
    </w:pPr>
  </w:p>
  <w:p w14:paraId="66C89106" w14:textId="77777777" w:rsidR="00803A9B" w:rsidRDefault="00803A9B">
    <w:pPr>
      <w:spacing w:after="0" w:line="240" w:lineRule="auto"/>
      <w:jc w:val="center"/>
      <w:rPr>
        <w:b/>
        <w:sz w:val="16"/>
        <w:szCs w:val="16"/>
      </w:rPr>
    </w:pPr>
  </w:p>
  <w:p w14:paraId="37707231" w14:textId="77777777" w:rsidR="00803A9B" w:rsidRDefault="009E73DF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UNIVERSIDADE FEDERAL DO CEARÁ</w:t>
    </w:r>
  </w:p>
  <w:p w14:paraId="6FD98190" w14:textId="77777777" w:rsidR="00803A9B" w:rsidRDefault="009E73DF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CENTRO DE CIÊNCIAS AGRÁRIAS</w:t>
    </w:r>
  </w:p>
  <w:p w14:paraId="064C6142" w14:textId="77777777" w:rsidR="00803A9B" w:rsidRDefault="00000000">
    <w:pPr>
      <w:spacing w:after="0" w:line="240" w:lineRule="auto"/>
      <w:jc w:val="center"/>
    </w:pPr>
    <w:r>
      <w:rPr>
        <w:sz w:val="18"/>
      </w:rPr>
      <w:pict w14:anchorId="311D253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230" o:spid="_x0000_s3073" type="#_x0000_t136" style="position:absolute;left:0;text-align:left;margin-left:0;margin-top:0;width:550.65pt;height:36.6pt;rotation:-45;z-index:-251658240;mso-position-horizontal:center;mso-position-horizontal-relative:margin;mso-position-vertical:center;mso-position-vertical-relative:margin;mso-width-relative:page;mso-height-relative:page" fillcolor="silver" stroked="f">
          <v:fill opacity=".5"/>
          <v:textpath style="font-family:&quot;Arial Black&quot;" trim="t" fitpath="t" string="DOUTORADO - PARECER ORIENTADOR(A)"/>
          <o:lock v:ext="edit" aspectratio="t"/>
          <w10:wrap anchorx="margin" anchory="margin"/>
        </v:shape>
      </w:pict>
    </w:r>
    <w:r w:rsidR="009E73DF">
      <w:rPr>
        <w:b/>
        <w:bCs/>
        <w:sz w:val="16"/>
        <w:szCs w:val="16"/>
      </w:rPr>
      <w:t>PROGRAMA DE PÓS-GRADUAÇÃO EM CIÊNCIA E TECNOLOGIA DE ALIMENTS</w:t>
    </w:r>
    <w:r>
      <w:rPr>
        <w:b/>
        <w:sz w:val="24"/>
        <w:szCs w:val="24"/>
      </w:rPr>
      <w:pict w14:anchorId="462A1828">
        <v:rect id="_x0000_i1025" style="width:425.2pt;height:.0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3074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c2NLQwNLMwNjFU0lEKTi0uzszPAykwrAUAd1NgCCwAAAA="/>
  </w:docVars>
  <w:rsids>
    <w:rsidRoot w:val="00D54261"/>
    <w:rsid w:val="00050AE7"/>
    <w:rsid w:val="00054C76"/>
    <w:rsid w:val="00083FEA"/>
    <w:rsid w:val="00105B2F"/>
    <w:rsid w:val="0015085F"/>
    <w:rsid w:val="00165495"/>
    <w:rsid w:val="001A34EC"/>
    <w:rsid w:val="001C4D52"/>
    <w:rsid w:val="001E4355"/>
    <w:rsid w:val="001E4A08"/>
    <w:rsid w:val="0020783D"/>
    <w:rsid w:val="00210D2A"/>
    <w:rsid w:val="0021390A"/>
    <w:rsid w:val="00226C26"/>
    <w:rsid w:val="00226FEF"/>
    <w:rsid w:val="00245AFC"/>
    <w:rsid w:val="00284533"/>
    <w:rsid w:val="002D31AD"/>
    <w:rsid w:val="002F4ECA"/>
    <w:rsid w:val="00303928"/>
    <w:rsid w:val="00306F80"/>
    <w:rsid w:val="003164CC"/>
    <w:rsid w:val="0032230D"/>
    <w:rsid w:val="00325525"/>
    <w:rsid w:val="00336B5E"/>
    <w:rsid w:val="00363348"/>
    <w:rsid w:val="00393EA9"/>
    <w:rsid w:val="003B3ED5"/>
    <w:rsid w:val="004427B8"/>
    <w:rsid w:val="00444F18"/>
    <w:rsid w:val="00474C78"/>
    <w:rsid w:val="00496055"/>
    <w:rsid w:val="004B03F9"/>
    <w:rsid w:val="004F2A00"/>
    <w:rsid w:val="004F4C4D"/>
    <w:rsid w:val="00583697"/>
    <w:rsid w:val="00595436"/>
    <w:rsid w:val="00595B53"/>
    <w:rsid w:val="005B0F37"/>
    <w:rsid w:val="005B79B5"/>
    <w:rsid w:val="005C509E"/>
    <w:rsid w:val="00611945"/>
    <w:rsid w:val="00670120"/>
    <w:rsid w:val="00691843"/>
    <w:rsid w:val="0069349A"/>
    <w:rsid w:val="006977A2"/>
    <w:rsid w:val="006E0E97"/>
    <w:rsid w:val="006E2A8C"/>
    <w:rsid w:val="006E6949"/>
    <w:rsid w:val="007303C2"/>
    <w:rsid w:val="00760179"/>
    <w:rsid w:val="0078617B"/>
    <w:rsid w:val="007A5B2B"/>
    <w:rsid w:val="007E12DE"/>
    <w:rsid w:val="007E6955"/>
    <w:rsid w:val="00803A9B"/>
    <w:rsid w:val="0080609B"/>
    <w:rsid w:val="0081360C"/>
    <w:rsid w:val="00831139"/>
    <w:rsid w:val="00833E1A"/>
    <w:rsid w:val="00852736"/>
    <w:rsid w:val="00865178"/>
    <w:rsid w:val="00891451"/>
    <w:rsid w:val="008A78D1"/>
    <w:rsid w:val="008F7A0C"/>
    <w:rsid w:val="009023D8"/>
    <w:rsid w:val="00951594"/>
    <w:rsid w:val="009E73DF"/>
    <w:rsid w:val="009E7A64"/>
    <w:rsid w:val="009F66C7"/>
    <w:rsid w:val="00A030AB"/>
    <w:rsid w:val="00A22FBC"/>
    <w:rsid w:val="00A23A73"/>
    <w:rsid w:val="00A82FE9"/>
    <w:rsid w:val="00A838E0"/>
    <w:rsid w:val="00A8751D"/>
    <w:rsid w:val="00A912B0"/>
    <w:rsid w:val="00AA2BE1"/>
    <w:rsid w:val="00AA4040"/>
    <w:rsid w:val="00AB0035"/>
    <w:rsid w:val="00AB7243"/>
    <w:rsid w:val="00AC5A66"/>
    <w:rsid w:val="00AE221E"/>
    <w:rsid w:val="00B061E3"/>
    <w:rsid w:val="00B55B86"/>
    <w:rsid w:val="00B5676C"/>
    <w:rsid w:val="00B576E3"/>
    <w:rsid w:val="00B7190E"/>
    <w:rsid w:val="00B9153B"/>
    <w:rsid w:val="00BA0F52"/>
    <w:rsid w:val="00BA6ACF"/>
    <w:rsid w:val="00BD1725"/>
    <w:rsid w:val="00BD2BEE"/>
    <w:rsid w:val="00C152E4"/>
    <w:rsid w:val="00C16230"/>
    <w:rsid w:val="00CA5A93"/>
    <w:rsid w:val="00CD2AF9"/>
    <w:rsid w:val="00CE5776"/>
    <w:rsid w:val="00CF1EE0"/>
    <w:rsid w:val="00CF67C1"/>
    <w:rsid w:val="00D005D3"/>
    <w:rsid w:val="00D2039E"/>
    <w:rsid w:val="00D37D13"/>
    <w:rsid w:val="00D54261"/>
    <w:rsid w:val="00D60EE9"/>
    <w:rsid w:val="00D76EA4"/>
    <w:rsid w:val="00DA666B"/>
    <w:rsid w:val="00DC6F9E"/>
    <w:rsid w:val="00E14543"/>
    <w:rsid w:val="00E359FB"/>
    <w:rsid w:val="00EA782A"/>
    <w:rsid w:val="00ED1411"/>
    <w:rsid w:val="00F06287"/>
    <w:rsid w:val="00F062B7"/>
    <w:rsid w:val="00F32116"/>
    <w:rsid w:val="00F503F4"/>
    <w:rsid w:val="00F81B5A"/>
    <w:rsid w:val="00F928CE"/>
    <w:rsid w:val="00F93404"/>
    <w:rsid w:val="00FC6278"/>
    <w:rsid w:val="00FD0F72"/>
    <w:rsid w:val="00FF1918"/>
    <w:rsid w:val="016B638E"/>
    <w:rsid w:val="03F04E05"/>
    <w:rsid w:val="04B03BBE"/>
    <w:rsid w:val="04E32717"/>
    <w:rsid w:val="08D4ED70"/>
    <w:rsid w:val="09815484"/>
    <w:rsid w:val="0AA4727E"/>
    <w:rsid w:val="0AE58B31"/>
    <w:rsid w:val="0AF566C0"/>
    <w:rsid w:val="0B316EA8"/>
    <w:rsid w:val="0C3046FE"/>
    <w:rsid w:val="0E3A0000"/>
    <w:rsid w:val="0EBE3C41"/>
    <w:rsid w:val="10BD6DB3"/>
    <w:rsid w:val="114A6647"/>
    <w:rsid w:val="123CDC2C"/>
    <w:rsid w:val="13B83311"/>
    <w:rsid w:val="14981ED6"/>
    <w:rsid w:val="1539A736"/>
    <w:rsid w:val="157E4E4C"/>
    <w:rsid w:val="15DA1295"/>
    <w:rsid w:val="17374E84"/>
    <w:rsid w:val="18A422FF"/>
    <w:rsid w:val="1E480B3B"/>
    <w:rsid w:val="1F993697"/>
    <w:rsid w:val="21BF6BFA"/>
    <w:rsid w:val="224397C1"/>
    <w:rsid w:val="24770B1D"/>
    <w:rsid w:val="249F61A3"/>
    <w:rsid w:val="25B46E9B"/>
    <w:rsid w:val="26066DFF"/>
    <w:rsid w:val="26436BD4"/>
    <w:rsid w:val="268F4671"/>
    <w:rsid w:val="285FAF45"/>
    <w:rsid w:val="289B14E6"/>
    <w:rsid w:val="2C194F20"/>
    <w:rsid w:val="2E061B5A"/>
    <w:rsid w:val="2E17862B"/>
    <w:rsid w:val="2E6BB526"/>
    <w:rsid w:val="2EDB4FFF"/>
    <w:rsid w:val="2FA8A76A"/>
    <w:rsid w:val="3038701E"/>
    <w:rsid w:val="31F9A071"/>
    <w:rsid w:val="33647605"/>
    <w:rsid w:val="33694BF3"/>
    <w:rsid w:val="346D257A"/>
    <w:rsid w:val="354E5004"/>
    <w:rsid w:val="360937EF"/>
    <w:rsid w:val="36414B9F"/>
    <w:rsid w:val="36B4704E"/>
    <w:rsid w:val="386C32F2"/>
    <w:rsid w:val="38D43EFA"/>
    <w:rsid w:val="397B20D7"/>
    <w:rsid w:val="398E286B"/>
    <w:rsid w:val="39B44F37"/>
    <w:rsid w:val="3AC84097"/>
    <w:rsid w:val="3B0BA1DA"/>
    <w:rsid w:val="3B2F1308"/>
    <w:rsid w:val="3C1EAA87"/>
    <w:rsid w:val="3CBF2D0F"/>
    <w:rsid w:val="40AD562A"/>
    <w:rsid w:val="42534A61"/>
    <w:rsid w:val="436112E1"/>
    <w:rsid w:val="43FB6F63"/>
    <w:rsid w:val="448714E2"/>
    <w:rsid w:val="44950494"/>
    <w:rsid w:val="459C76C3"/>
    <w:rsid w:val="462B4901"/>
    <w:rsid w:val="47937C49"/>
    <w:rsid w:val="48077E3B"/>
    <w:rsid w:val="48EB1335"/>
    <w:rsid w:val="48F5AE65"/>
    <w:rsid w:val="4AD46AF0"/>
    <w:rsid w:val="4B490FDF"/>
    <w:rsid w:val="4B501B8F"/>
    <w:rsid w:val="4D39FEA6"/>
    <w:rsid w:val="4EC67EE3"/>
    <w:rsid w:val="52F21513"/>
    <w:rsid w:val="53C8E55D"/>
    <w:rsid w:val="57D73A0B"/>
    <w:rsid w:val="587B46E8"/>
    <w:rsid w:val="591724A0"/>
    <w:rsid w:val="5A750141"/>
    <w:rsid w:val="5AB87AED"/>
    <w:rsid w:val="5AE05BD1"/>
    <w:rsid w:val="5CF65A4E"/>
    <w:rsid w:val="5E3D5E4F"/>
    <w:rsid w:val="5F626A30"/>
    <w:rsid w:val="5F7E18DD"/>
    <w:rsid w:val="60D57983"/>
    <w:rsid w:val="62F23753"/>
    <w:rsid w:val="632CDCAF"/>
    <w:rsid w:val="64203948"/>
    <w:rsid w:val="65B56B27"/>
    <w:rsid w:val="65ED64F0"/>
    <w:rsid w:val="663B7432"/>
    <w:rsid w:val="68523A33"/>
    <w:rsid w:val="69253D1F"/>
    <w:rsid w:val="69DE5E50"/>
    <w:rsid w:val="6ACE7027"/>
    <w:rsid w:val="6D351F74"/>
    <w:rsid w:val="6D6A4A10"/>
    <w:rsid w:val="70256F7E"/>
    <w:rsid w:val="70D69443"/>
    <w:rsid w:val="79163CB7"/>
    <w:rsid w:val="79411DAB"/>
    <w:rsid w:val="7B5137B2"/>
    <w:rsid w:val="7BFDF659"/>
    <w:rsid w:val="7D22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514F4C98"/>
  <w15:docId w15:val="{4C17BC42-7E46-4ECE-8BFD-8DCF5D2E3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1">
    <w:name w:val="heading 1"/>
    <w:basedOn w:val="Normal"/>
    <w:next w:val="Normal"/>
    <w:qFormat/>
    <w:pPr>
      <w:keepNext/>
      <w:tabs>
        <w:tab w:val="left" w:pos="0"/>
      </w:tabs>
      <w:ind w:right="616"/>
      <w:outlineLvl w:val="0"/>
    </w:pPr>
    <w:rPr>
      <w:rFonts w:ascii="Book Antiqua" w:hAnsi="Book Antiqua"/>
      <w:b/>
      <w:sz w:val="24"/>
    </w:rPr>
  </w:style>
  <w:style w:type="paragraph" w:styleId="Ttulo2">
    <w:name w:val="heading 2"/>
    <w:basedOn w:val="Normal"/>
    <w:next w:val="Normal"/>
    <w:qFormat/>
    <w:pPr>
      <w:keepNext/>
      <w:tabs>
        <w:tab w:val="left" w:pos="0"/>
      </w:tabs>
      <w:ind w:right="616"/>
      <w:outlineLvl w:val="1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pPr>
      <w:keepNext/>
      <w:tabs>
        <w:tab w:val="left" w:pos="0"/>
      </w:tabs>
      <w:ind w:right="616"/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pPr>
      <w:keepNext/>
      <w:tabs>
        <w:tab w:val="left" w:pos="0"/>
      </w:tabs>
      <w:outlineLvl w:val="4"/>
    </w:pPr>
    <w:rPr>
      <w:rFonts w:ascii="Arial" w:hAnsi="Arial"/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styleId="Nmerodepgina">
    <w:name w:val="page number"/>
    <w:basedOn w:val="Fontepargpadro1"/>
    <w:semiHidden/>
    <w:qFormat/>
  </w:style>
  <w:style w:type="character" w:customStyle="1" w:styleId="Fontepargpadro1">
    <w:name w:val="Fonte parág. padrão1"/>
    <w:qFormat/>
  </w:style>
  <w:style w:type="paragraph" w:styleId="Corpodetexto">
    <w:name w:val="Body Text"/>
    <w:basedOn w:val="Normal"/>
    <w:link w:val="CorpodetextoChar"/>
    <w:uiPriority w:val="1"/>
    <w:qFormat/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Pr>
      <w:szCs w:val="24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qFormat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Fontepargpadro"/>
    <w:qFormat/>
    <w:rPr>
      <w:rFonts w:ascii="Arial" w:hAnsi="Arial" w:cs="Arial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" w:hAnsi="Arial" w:cs="Arial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Symbol" w:hAnsi="Symbol" w:hint="default"/>
      <w:color w:val="000000"/>
      <w:sz w:val="22"/>
      <w:szCs w:val="22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table" w:customStyle="1" w:styleId="TableGrid">
    <w:name w:val="TableGrid"/>
    <w:qFormat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41">
    <w:name w:val="fontstyle41"/>
    <w:basedOn w:val="Fontepargpadro"/>
    <w:qFormat/>
    <w:rPr>
      <w:rFonts w:ascii="Times New Roman" w:hAnsi="Times New Roman" w:cs="Times New Roman" w:hint="default"/>
      <w:b/>
      <w:bCs/>
      <w:color w:val="000000"/>
      <w:sz w:val="22"/>
      <w:szCs w:val="22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Pr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7eme">
    <w:name w:val="m7eme"/>
    <w:basedOn w:val="Fontepargpadro"/>
    <w:qFormat/>
  </w:style>
  <w:style w:type="character" w:customStyle="1" w:styleId="CorpodetextoChar">
    <w:name w:val="Corpo de texto Char"/>
    <w:link w:val="Corpodetexto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pgcta.ufc.br/pt/bolsas-de-estudo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4097"/>
  </customShpExts>
</s:customData>
</file>

<file path=customXml/itemProps1.xml><?xml version="1.0" encoding="utf-8"?>
<ds:datastoreItem xmlns:ds="http://schemas.openxmlformats.org/officeDocument/2006/customXml" ds:itemID="{25A97645-F8FD-43C8-A00C-01C7DDDBC7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7</Words>
  <Characters>529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-account team</dc:creator>
  <cp:lastModifiedBy>paulo mendes alencar</cp:lastModifiedBy>
  <cp:revision>3</cp:revision>
  <cp:lastPrinted>2026-06-09T11:53:00Z</cp:lastPrinted>
  <dcterms:created xsi:type="dcterms:W3CDTF">2026-06-16T19:49:00Z</dcterms:created>
  <dcterms:modified xsi:type="dcterms:W3CDTF">2026-06-2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5008b7fed678052353fbb4a88382b42b7cc82b445ef5758cd3a6deeec1a162</vt:lpwstr>
  </property>
  <property fmtid="{D5CDD505-2E9C-101B-9397-08002B2CF9AE}" pid="3" name="KSOProductBuildVer">
    <vt:lpwstr>1046-12.1.0.26880</vt:lpwstr>
  </property>
  <property fmtid="{D5CDD505-2E9C-101B-9397-08002B2CF9AE}" pid="4" name="ICV">
    <vt:lpwstr>9442BBDBE8264F58B08C4FEE60F8B47D_13</vt:lpwstr>
  </property>
  <property fmtid="{D5CDD505-2E9C-101B-9397-08002B2CF9AE}" pid="5" name="KSOTemplateDocerSaveRecord">
    <vt:lpwstr>eyJoZGlkIjoiODdkMGQ4ZDQwNTRjMzA3M2VkOGNjNGRmODJkMGUzYjEiLCJ1c2VySWQiOiIxMjM2OTUxOTkxMjQ3In0=</vt:lpwstr>
  </property>
</Properties>
</file>